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82604" w14:textId="029D287D" w:rsidR="000952B5" w:rsidRPr="000952B5" w:rsidRDefault="000952B5" w:rsidP="000952B5">
      <w:pPr>
        <w:pStyle w:val="Encabezado"/>
        <w:jc w:val="center"/>
        <w:rPr>
          <w:b/>
          <w:sz w:val="32"/>
          <w:lang w:val="es-CL"/>
        </w:rPr>
      </w:pPr>
      <w:r>
        <w:rPr>
          <w:b/>
          <w:sz w:val="32"/>
          <w:lang w:val="es-CL"/>
        </w:rPr>
        <w:t>PROGRAMA DE DOCTORADO EN FARMACOLOGÍA</w:t>
      </w:r>
    </w:p>
    <w:p w14:paraId="21ABF1CA" w14:textId="7E46AC2D" w:rsidR="000732D2" w:rsidRPr="00F3647E" w:rsidRDefault="00DA7AF2" w:rsidP="007C6CA3">
      <w:pPr>
        <w:tabs>
          <w:tab w:val="left" w:pos="1701"/>
        </w:tabs>
        <w:jc w:val="center"/>
        <w:rPr>
          <w:rFonts w:ascii="Arial" w:hAnsi="Arial" w:cs="Arial"/>
          <w:b/>
          <w:color w:val="000000"/>
          <w:sz w:val="32"/>
          <w:szCs w:val="32"/>
          <w:shd w:val="clear" w:color="auto" w:fill="FFFFFF"/>
          <w:lang w:val="es-MX"/>
        </w:rPr>
      </w:pPr>
      <w:r w:rsidRPr="00F3647E">
        <w:rPr>
          <w:rFonts w:ascii="Arial" w:hAnsi="Arial" w:cs="Arial"/>
          <w:b/>
          <w:color w:val="000000"/>
          <w:sz w:val="32"/>
          <w:szCs w:val="32"/>
          <w:shd w:val="clear" w:color="auto" w:fill="FFFFFF"/>
          <w:lang w:val="es-MX"/>
        </w:rPr>
        <w:t>INFORME DE AVANCE DE TESIS I</w:t>
      </w:r>
    </w:p>
    <w:p w14:paraId="444C42C5" w14:textId="77777777" w:rsidR="00C466D2" w:rsidRDefault="00C466D2" w:rsidP="00C466D2">
      <w:pPr>
        <w:pStyle w:val="Default"/>
      </w:pPr>
    </w:p>
    <w:p w14:paraId="3CAA6997" w14:textId="08CFEB51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1) CARÁTULA </w:t>
      </w:r>
      <w:r w:rsidRPr="00E06414">
        <w:rPr>
          <w:sz w:val="22"/>
          <w:szCs w:val="22"/>
        </w:rPr>
        <w:t>(1 página) que incluya</w:t>
      </w:r>
    </w:p>
    <w:p w14:paraId="068E58A7" w14:textId="404C6DE8" w:rsidR="00C466D2" w:rsidRPr="005D30F3" w:rsidRDefault="005D30F3" w:rsidP="00734EEC">
      <w:pPr>
        <w:pStyle w:val="Default"/>
        <w:jc w:val="both"/>
        <w:rPr>
          <w:sz w:val="22"/>
          <w:szCs w:val="22"/>
        </w:rPr>
      </w:pPr>
      <w:r w:rsidRPr="005D30F3">
        <w:rPr>
          <w:sz w:val="22"/>
          <w:szCs w:val="22"/>
        </w:rPr>
        <w:t>a) Nombre, tipo de becas recibidas</w:t>
      </w:r>
    </w:p>
    <w:p w14:paraId="70A1A084" w14:textId="49F9F89B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b)</w:t>
      </w:r>
      <w:r w:rsidR="00C466D2" w:rsidRPr="00E06414">
        <w:rPr>
          <w:sz w:val="22"/>
          <w:szCs w:val="22"/>
        </w:rPr>
        <w:t xml:space="preserve"> Titulo tesis: </w:t>
      </w:r>
    </w:p>
    <w:p w14:paraId="0397DFEB" w14:textId="766F5BD2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C466D2" w:rsidRPr="00E06414">
        <w:rPr>
          <w:sz w:val="22"/>
          <w:szCs w:val="22"/>
        </w:rPr>
        <w:t xml:space="preserve">) </w:t>
      </w:r>
      <w:proofErr w:type="gramStart"/>
      <w:r w:rsidR="00C466D2" w:rsidRPr="00E06414">
        <w:rPr>
          <w:sz w:val="22"/>
          <w:szCs w:val="22"/>
        </w:rPr>
        <w:t>Director</w:t>
      </w:r>
      <w:proofErr w:type="gramEnd"/>
      <w:r w:rsidR="00C466D2" w:rsidRPr="00E06414">
        <w:rPr>
          <w:sz w:val="22"/>
          <w:szCs w:val="22"/>
        </w:rPr>
        <w:t xml:space="preserve">/a, codirector/a </w:t>
      </w:r>
    </w:p>
    <w:p w14:paraId="7475E680" w14:textId="2892EE1D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C466D2" w:rsidRPr="00E06414">
        <w:rPr>
          <w:sz w:val="22"/>
          <w:szCs w:val="22"/>
        </w:rPr>
        <w:t xml:space="preserve">) Año de ingreso al programa: </w:t>
      </w:r>
    </w:p>
    <w:p w14:paraId="6A18BC2D" w14:textId="63217055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="00C466D2" w:rsidRPr="00E06414">
        <w:rPr>
          <w:sz w:val="22"/>
          <w:szCs w:val="22"/>
        </w:rPr>
        <w:t xml:space="preserve">) Fecha defensa de proyecto tesis: </w:t>
      </w:r>
    </w:p>
    <w:p w14:paraId="2DE0B102" w14:textId="57189673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f</w:t>
      </w:r>
      <w:r w:rsidR="00C466D2" w:rsidRPr="00E06414">
        <w:rPr>
          <w:sz w:val="22"/>
          <w:szCs w:val="22"/>
        </w:rPr>
        <w:t>) Comisión evaluadora</w:t>
      </w:r>
    </w:p>
    <w:p w14:paraId="51F7F7F8" w14:textId="63215931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g</w:t>
      </w:r>
      <w:r w:rsidR="00C466D2" w:rsidRPr="00E06414">
        <w:rPr>
          <w:sz w:val="22"/>
          <w:szCs w:val="22"/>
        </w:rPr>
        <w:t xml:space="preserve">) Fecha de entrega avance: </w:t>
      </w:r>
    </w:p>
    <w:p w14:paraId="30F0B4F8" w14:textId="4FBE440C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h</w:t>
      </w:r>
      <w:r w:rsidR="00C466D2" w:rsidRPr="00E06414">
        <w:rPr>
          <w:sz w:val="22"/>
          <w:szCs w:val="22"/>
        </w:rPr>
        <w:t xml:space="preserve">) Hipótesis de la tesis </w:t>
      </w:r>
    </w:p>
    <w:p w14:paraId="6ADD330F" w14:textId="77777777" w:rsidR="00C466D2" w:rsidRPr="00E06414" w:rsidRDefault="00C466D2" w:rsidP="00734EEC">
      <w:pPr>
        <w:pStyle w:val="Default"/>
        <w:jc w:val="both"/>
        <w:rPr>
          <w:sz w:val="22"/>
          <w:szCs w:val="22"/>
        </w:rPr>
      </w:pPr>
    </w:p>
    <w:p w14:paraId="1D5B59B3" w14:textId="35BAB0F4" w:rsidR="00C466D2" w:rsidRPr="00E06414" w:rsidRDefault="00C466D2" w:rsidP="00734EEC">
      <w:pPr>
        <w:pStyle w:val="Default"/>
        <w:jc w:val="both"/>
        <w:rPr>
          <w:b/>
          <w:bCs/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2) RESUMEN DEL PROYECTO </w:t>
      </w:r>
      <w:r w:rsidRPr="00E06414">
        <w:rPr>
          <w:sz w:val="22"/>
          <w:szCs w:val="22"/>
        </w:rPr>
        <w:t xml:space="preserve">(1 página, letra </w:t>
      </w:r>
      <w:proofErr w:type="spellStart"/>
      <w:r w:rsidRPr="00E06414">
        <w:rPr>
          <w:sz w:val="22"/>
          <w:szCs w:val="22"/>
        </w:rPr>
        <w:t>verdana</w:t>
      </w:r>
      <w:proofErr w:type="spellEnd"/>
      <w:r w:rsidRPr="00E06414">
        <w:rPr>
          <w:sz w:val="22"/>
          <w:szCs w:val="22"/>
        </w:rPr>
        <w:t xml:space="preserve"> tamaño 10, hoja carta, </w:t>
      </w:r>
      <w:r w:rsidR="00734EEC" w:rsidRPr="00E06414">
        <w:rPr>
          <w:sz w:val="22"/>
          <w:szCs w:val="22"/>
        </w:rPr>
        <w:t>márgenes estrechos</w:t>
      </w:r>
      <w:r w:rsidRPr="00E06414">
        <w:rPr>
          <w:sz w:val="22"/>
          <w:szCs w:val="22"/>
        </w:rPr>
        <w:t xml:space="preserve"> de 1,27 cm, espacio simple. </w:t>
      </w:r>
      <w:r w:rsidRPr="00E06414">
        <w:rPr>
          <w:b/>
          <w:bCs/>
          <w:sz w:val="22"/>
          <w:szCs w:val="22"/>
        </w:rPr>
        <w:t xml:space="preserve">Deberá resumir de un modo claro y de fácil comprensión los objetivos, las metodologías utilizadas, los resultados y algunas conclusiones parciales o finales derivadas del trabajo. </w:t>
      </w:r>
    </w:p>
    <w:p w14:paraId="719DDD0B" w14:textId="77777777" w:rsidR="00C466D2" w:rsidRPr="00E06414" w:rsidRDefault="00C466D2" w:rsidP="00734EEC">
      <w:pPr>
        <w:pStyle w:val="Default"/>
        <w:jc w:val="both"/>
        <w:rPr>
          <w:sz w:val="22"/>
          <w:szCs w:val="22"/>
        </w:rPr>
      </w:pPr>
    </w:p>
    <w:p w14:paraId="548CE611" w14:textId="77777777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3) INFORME DE AVANCE. </w:t>
      </w:r>
      <w:r w:rsidRPr="00E06414">
        <w:rPr>
          <w:sz w:val="22"/>
          <w:szCs w:val="22"/>
        </w:rPr>
        <w:t xml:space="preserve">En esta sección deberá incluir: </w:t>
      </w:r>
    </w:p>
    <w:p w14:paraId="3C63034D" w14:textId="61B25B1C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Los aspectos más relevantes del marco teórico, Objetivos </w:t>
      </w:r>
      <w:r w:rsidRPr="00E06414">
        <w:rPr>
          <w:b/>
          <w:bCs/>
          <w:sz w:val="22"/>
          <w:szCs w:val="22"/>
        </w:rPr>
        <w:t>(Indicar grado de avance</w:t>
      </w:r>
      <w:r w:rsidR="005D30F3">
        <w:rPr>
          <w:b/>
          <w:bCs/>
          <w:sz w:val="22"/>
          <w:szCs w:val="22"/>
        </w:rPr>
        <w:t xml:space="preserve"> de cada objetivo</w:t>
      </w:r>
      <w:r w:rsidRPr="00E06414">
        <w:rPr>
          <w:b/>
          <w:bCs/>
          <w:sz w:val="22"/>
          <w:szCs w:val="22"/>
        </w:rPr>
        <w:t xml:space="preserve">, cumplido total o parcialmente), </w:t>
      </w:r>
      <w:r w:rsidRPr="00E06414">
        <w:rPr>
          <w:sz w:val="22"/>
          <w:szCs w:val="22"/>
        </w:rPr>
        <w:t>Resultados y Discusión. Indicar el grado de avance de la tesis (en este ítem deberá estimar qué porcentaje de la tesis ha ejecutado</w:t>
      </w:r>
      <w:r w:rsidR="005D30F3" w:rsidRPr="00E06414">
        <w:rPr>
          <w:sz w:val="22"/>
          <w:szCs w:val="22"/>
        </w:rPr>
        <w:t>).</w:t>
      </w:r>
      <w:r w:rsidR="005D30F3">
        <w:rPr>
          <w:sz w:val="22"/>
          <w:szCs w:val="22"/>
        </w:rPr>
        <w:t xml:space="preserve"> Máximo 10 páginas. Puede incluir una sección con anexos</w:t>
      </w:r>
      <w:r w:rsidRPr="00E06414">
        <w:rPr>
          <w:sz w:val="22"/>
          <w:szCs w:val="22"/>
        </w:rPr>
        <w:t xml:space="preserve"> </w:t>
      </w:r>
    </w:p>
    <w:p w14:paraId="3D8274BE" w14:textId="1B86A941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Dificultades encontradas y soluciones (que permitan justificar algunos retrasos en el avance de tesis o cambios en el plan original). (Máximo 300 palabras). </w:t>
      </w:r>
    </w:p>
    <w:p w14:paraId="1817E00F" w14:textId="77777777" w:rsidR="00C466D2" w:rsidRPr="00E06414" w:rsidRDefault="00C466D2" w:rsidP="00734EEC">
      <w:pPr>
        <w:pStyle w:val="Default"/>
        <w:jc w:val="both"/>
        <w:rPr>
          <w:sz w:val="22"/>
          <w:szCs w:val="22"/>
        </w:rPr>
      </w:pPr>
    </w:p>
    <w:p w14:paraId="50C579B6" w14:textId="513AAF18" w:rsidR="00C466D2" w:rsidRPr="00E06414" w:rsidRDefault="00C466D2" w:rsidP="00734EEC">
      <w:pPr>
        <w:pStyle w:val="Default"/>
        <w:jc w:val="both"/>
        <w:rPr>
          <w:b/>
          <w:bCs/>
          <w:sz w:val="22"/>
          <w:szCs w:val="22"/>
        </w:rPr>
      </w:pPr>
      <w:r w:rsidRPr="00E06414">
        <w:rPr>
          <w:b/>
          <w:bCs/>
          <w:sz w:val="22"/>
          <w:szCs w:val="22"/>
        </w:rPr>
        <w:t>4</w:t>
      </w:r>
      <w:r w:rsidR="005D30F3">
        <w:rPr>
          <w:b/>
          <w:bCs/>
          <w:sz w:val="22"/>
          <w:szCs w:val="22"/>
        </w:rPr>
        <w:t xml:space="preserve">) </w:t>
      </w:r>
      <w:r w:rsidRPr="00E06414">
        <w:rPr>
          <w:b/>
          <w:bCs/>
          <w:sz w:val="22"/>
          <w:szCs w:val="22"/>
        </w:rPr>
        <w:t xml:space="preserve">AVAL DEL DIRECTOR (en este ítem, su director deberá expresar en no más de 100 palabras, una evaluación de su desempeño). </w:t>
      </w:r>
    </w:p>
    <w:p w14:paraId="2CD30FBF" w14:textId="77777777" w:rsidR="00734EEC" w:rsidRPr="00E06414" w:rsidRDefault="00734EEC" w:rsidP="00734EEC">
      <w:pPr>
        <w:pStyle w:val="Default"/>
        <w:jc w:val="both"/>
        <w:rPr>
          <w:sz w:val="22"/>
          <w:szCs w:val="22"/>
        </w:rPr>
      </w:pPr>
    </w:p>
    <w:p w14:paraId="42DB090B" w14:textId="57783455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>5</w:t>
      </w:r>
      <w:r w:rsidR="005D30F3">
        <w:rPr>
          <w:b/>
          <w:bCs/>
          <w:sz w:val="22"/>
          <w:szCs w:val="22"/>
        </w:rPr>
        <w:t xml:space="preserve">) </w:t>
      </w:r>
      <w:r w:rsidRPr="00E06414">
        <w:rPr>
          <w:b/>
          <w:bCs/>
          <w:sz w:val="22"/>
          <w:szCs w:val="22"/>
        </w:rPr>
        <w:t xml:space="preserve">ACTIVIDADES: </w:t>
      </w:r>
    </w:p>
    <w:p w14:paraId="67F6C13D" w14:textId="067F2711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>5.1 – Presentaciones a Congresos, Jornadas o reuniones científicas (desde su admisión al PD</w:t>
      </w:r>
      <w:r w:rsidR="00734EEC" w:rsidRPr="00E06414">
        <w:rPr>
          <w:sz w:val="22"/>
          <w:szCs w:val="22"/>
        </w:rPr>
        <w:t>F</w:t>
      </w:r>
      <w:r w:rsidRPr="00E06414">
        <w:rPr>
          <w:sz w:val="22"/>
          <w:szCs w:val="22"/>
        </w:rPr>
        <w:t xml:space="preserve">) y relacionadas con el tema de tesis). </w:t>
      </w:r>
      <w:r w:rsidR="005D30F3">
        <w:rPr>
          <w:sz w:val="22"/>
          <w:szCs w:val="22"/>
        </w:rPr>
        <w:t>Fuentes de Financiamiento</w:t>
      </w:r>
    </w:p>
    <w:p w14:paraId="00601DA0" w14:textId="73D45E1F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>5.2 – Publicaciones (desde su admisión a PD</w:t>
      </w:r>
      <w:r w:rsidR="00734EEC" w:rsidRPr="00E06414">
        <w:rPr>
          <w:sz w:val="22"/>
          <w:szCs w:val="22"/>
        </w:rPr>
        <w:t>F</w:t>
      </w:r>
      <w:r w:rsidRPr="00E06414">
        <w:rPr>
          <w:sz w:val="22"/>
          <w:szCs w:val="22"/>
        </w:rPr>
        <w:t xml:space="preserve">) y relacionadas con el tema de tesis) </w:t>
      </w:r>
    </w:p>
    <w:p w14:paraId="025D3C26" w14:textId="4A31B40C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5.3– Cursos realizados, pasantías </w:t>
      </w:r>
      <w:r w:rsidR="00734EEC" w:rsidRPr="00E06414">
        <w:rPr>
          <w:sz w:val="22"/>
          <w:szCs w:val="22"/>
        </w:rPr>
        <w:t>(indicar fuente de financiamiento) y</w:t>
      </w:r>
      <w:r w:rsidRPr="00E06414">
        <w:rPr>
          <w:sz w:val="22"/>
          <w:szCs w:val="22"/>
        </w:rPr>
        <w:t xml:space="preserve"> seminarios (desde su admisión a PD</w:t>
      </w:r>
      <w:r w:rsidR="00734EEC" w:rsidRPr="00E06414">
        <w:rPr>
          <w:sz w:val="22"/>
          <w:szCs w:val="22"/>
        </w:rPr>
        <w:t xml:space="preserve">F </w:t>
      </w:r>
      <w:r w:rsidRPr="00E06414">
        <w:rPr>
          <w:sz w:val="22"/>
          <w:szCs w:val="22"/>
        </w:rPr>
        <w:t xml:space="preserve">y relacionadas con el tema de tesis). </w:t>
      </w:r>
    </w:p>
    <w:p w14:paraId="1576FFE9" w14:textId="7F222B14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>5.4 - Otras actividades relacionadas con el trabajo de tesis (cursos, talleres o seminarios dictados, actividad docente, dirección de estudiantes et</w:t>
      </w:r>
      <w:r w:rsidR="005D30F3">
        <w:rPr>
          <w:sz w:val="22"/>
          <w:szCs w:val="22"/>
        </w:rPr>
        <w:t>c.</w:t>
      </w:r>
      <w:r w:rsidRPr="00E06414">
        <w:rPr>
          <w:sz w:val="22"/>
          <w:szCs w:val="22"/>
        </w:rPr>
        <w:t xml:space="preserve">) </w:t>
      </w:r>
    </w:p>
    <w:p w14:paraId="192BE024" w14:textId="7D51F5EC" w:rsidR="00734EEC" w:rsidRPr="00E06414" w:rsidRDefault="00734EEC" w:rsidP="00734EEC">
      <w:pPr>
        <w:jc w:val="both"/>
        <w:rPr>
          <w:b/>
          <w:bCs/>
          <w:lang w:val="es-CL"/>
        </w:rPr>
      </w:pPr>
    </w:p>
    <w:p w14:paraId="4C544E3A" w14:textId="77777777" w:rsidR="00734EEC" w:rsidRPr="00E06414" w:rsidRDefault="00734EEC">
      <w:pPr>
        <w:rPr>
          <w:b/>
          <w:bCs/>
          <w:lang w:val="es-CL"/>
        </w:rPr>
      </w:pPr>
      <w:r w:rsidRPr="00E06414">
        <w:rPr>
          <w:b/>
          <w:bCs/>
          <w:lang w:val="es-CL"/>
        </w:rPr>
        <w:br w:type="page"/>
      </w:r>
    </w:p>
    <w:p w14:paraId="184B7290" w14:textId="77777777" w:rsidR="005D30F3" w:rsidRPr="000952B5" w:rsidRDefault="005D30F3" w:rsidP="005D30F3">
      <w:pPr>
        <w:pStyle w:val="Encabezado"/>
        <w:jc w:val="center"/>
        <w:rPr>
          <w:b/>
          <w:sz w:val="32"/>
          <w:lang w:val="es-CL"/>
        </w:rPr>
      </w:pPr>
      <w:r>
        <w:rPr>
          <w:b/>
          <w:sz w:val="32"/>
          <w:lang w:val="es-CL"/>
        </w:rPr>
        <w:lastRenderedPageBreak/>
        <w:t>PROGRAMA DE DOCTORADO EN FARMACOLOGÍA</w:t>
      </w:r>
    </w:p>
    <w:p w14:paraId="2176B3E3" w14:textId="61DFE06F" w:rsidR="005D30F3" w:rsidRPr="00F3647E" w:rsidRDefault="005D30F3" w:rsidP="005D30F3">
      <w:pPr>
        <w:tabs>
          <w:tab w:val="left" w:pos="1701"/>
        </w:tabs>
        <w:jc w:val="center"/>
        <w:rPr>
          <w:rFonts w:ascii="Arial" w:hAnsi="Arial" w:cs="Arial"/>
          <w:b/>
          <w:color w:val="000000"/>
          <w:sz w:val="32"/>
          <w:szCs w:val="32"/>
          <w:shd w:val="clear" w:color="auto" w:fill="FFFFFF"/>
          <w:lang w:val="es-MX"/>
        </w:rPr>
      </w:pPr>
      <w:r w:rsidRPr="00F3647E">
        <w:rPr>
          <w:rFonts w:ascii="Arial" w:hAnsi="Arial" w:cs="Arial"/>
          <w:b/>
          <w:color w:val="000000"/>
          <w:sz w:val="32"/>
          <w:szCs w:val="32"/>
          <w:shd w:val="clear" w:color="auto" w:fill="FFFFFF"/>
          <w:lang w:val="es-MX"/>
        </w:rPr>
        <w:t>INFORME DE AVANCE DE TESIS I</w:t>
      </w:r>
      <w:r>
        <w:rPr>
          <w:rFonts w:ascii="Arial" w:hAnsi="Arial" w:cs="Arial"/>
          <w:b/>
          <w:color w:val="000000"/>
          <w:sz w:val="32"/>
          <w:szCs w:val="32"/>
          <w:shd w:val="clear" w:color="auto" w:fill="FFFFFF"/>
          <w:lang w:val="es-MX"/>
        </w:rPr>
        <w:t>I</w:t>
      </w:r>
    </w:p>
    <w:p w14:paraId="605BA8C3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1) CARÁTULA </w:t>
      </w:r>
      <w:r w:rsidRPr="00E06414">
        <w:rPr>
          <w:sz w:val="22"/>
          <w:szCs w:val="22"/>
        </w:rPr>
        <w:t>(1 página) que incluya</w:t>
      </w:r>
    </w:p>
    <w:p w14:paraId="37662937" w14:textId="77777777" w:rsidR="005D30F3" w:rsidRPr="005D30F3" w:rsidRDefault="005D30F3" w:rsidP="005D30F3">
      <w:pPr>
        <w:pStyle w:val="Default"/>
        <w:jc w:val="both"/>
        <w:rPr>
          <w:sz w:val="22"/>
          <w:szCs w:val="22"/>
        </w:rPr>
      </w:pPr>
      <w:r w:rsidRPr="005D30F3">
        <w:rPr>
          <w:sz w:val="22"/>
          <w:szCs w:val="22"/>
        </w:rPr>
        <w:t>a) Nombre, tipo de becas recibidas</w:t>
      </w:r>
    </w:p>
    <w:p w14:paraId="6547FDCB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b)</w:t>
      </w:r>
      <w:r w:rsidRPr="00E06414">
        <w:rPr>
          <w:sz w:val="22"/>
          <w:szCs w:val="22"/>
        </w:rPr>
        <w:t xml:space="preserve"> Titulo tesis: </w:t>
      </w:r>
    </w:p>
    <w:p w14:paraId="15E03448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Pr="00E06414">
        <w:rPr>
          <w:sz w:val="22"/>
          <w:szCs w:val="22"/>
        </w:rPr>
        <w:t xml:space="preserve">) </w:t>
      </w:r>
      <w:proofErr w:type="gramStart"/>
      <w:r w:rsidRPr="00E06414">
        <w:rPr>
          <w:sz w:val="22"/>
          <w:szCs w:val="22"/>
        </w:rPr>
        <w:t>Director</w:t>
      </w:r>
      <w:proofErr w:type="gramEnd"/>
      <w:r w:rsidRPr="00E06414">
        <w:rPr>
          <w:sz w:val="22"/>
          <w:szCs w:val="22"/>
        </w:rPr>
        <w:t xml:space="preserve">/a, codirector/a </w:t>
      </w:r>
    </w:p>
    <w:p w14:paraId="55427856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Pr="00E06414">
        <w:rPr>
          <w:sz w:val="22"/>
          <w:szCs w:val="22"/>
        </w:rPr>
        <w:t xml:space="preserve">) Año de ingreso al programa: </w:t>
      </w:r>
    </w:p>
    <w:p w14:paraId="720F4E56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Pr="00E06414">
        <w:rPr>
          <w:sz w:val="22"/>
          <w:szCs w:val="22"/>
        </w:rPr>
        <w:t xml:space="preserve">) Fecha defensa de proyecto tesis: </w:t>
      </w:r>
    </w:p>
    <w:p w14:paraId="503D23F0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f</w:t>
      </w:r>
      <w:r w:rsidRPr="00E06414">
        <w:rPr>
          <w:sz w:val="22"/>
          <w:szCs w:val="22"/>
        </w:rPr>
        <w:t>) Comisión evaluadora</w:t>
      </w:r>
    </w:p>
    <w:p w14:paraId="5498A134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g</w:t>
      </w:r>
      <w:r w:rsidRPr="00E06414">
        <w:rPr>
          <w:sz w:val="22"/>
          <w:szCs w:val="22"/>
        </w:rPr>
        <w:t xml:space="preserve">) Fecha de entrega avance: </w:t>
      </w:r>
    </w:p>
    <w:p w14:paraId="24E2D767" w14:textId="7E6D1AC2" w:rsidR="00734EEC" w:rsidRDefault="005D30F3" w:rsidP="005D30F3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h</w:t>
      </w:r>
      <w:r w:rsidRPr="00E06414">
        <w:rPr>
          <w:sz w:val="22"/>
          <w:szCs w:val="22"/>
        </w:rPr>
        <w:t>) Hipótesis de la tesis</w:t>
      </w:r>
    </w:p>
    <w:p w14:paraId="6D5B9FF0" w14:textId="77777777" w:rsidR="005D30F3" w:rsidRPr="00E06414" w:rsidRDefault="005D30F3" w:rsidP="005D30F3">
      <w:pPr>
        <w:pStyle w:val="Default"/>
        <w:jc w:val="both"/>
        <w:rPr>
          <w:sz w:val="22"/>
          <w:szCs w:val="22"/>
        </w:rPr>
      </w:pPr>
    </w:p>
    <w:p w14:paraId="3BF40DE9" w14:textId="41CDFCF0" w:rsidR="00E06414" w:rsidRPr="00E06414" w:rsidRDefault="00E06414" w:rsidP="00E06414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2) </w:t>
      </w:r>
      <w:r w:rsidRPr="005D30F3">
        <w:rPr>
          <w:b/>
          <w:bCs/>
          <w:sz w:val="22"/>
          <w:szCs w:val="22"/>
        </w:rPr>
        <w:t>Incluir una trascripción del Acta del primer avance</w:t>
      </w:r>
      <w:r w:rsidRPr="00E06414">
        <w:rPr>
          <w:sz w:val="22"/>
          <w:szCs w:val="22"/>
        </w:rPr>
        <w:t xml:space="preserve"> y/o carta del presidente de la comisión con los comentarios emanados por la comisión de evaluación en esa instancia y como se resolvieron durante la ejecución del segundo año de Tesis.</w:t>
      </w:r>
    </w:p>
    <w:p w14:paraId="7A4EE017" w14:textId="1CC687E7" w:rsidR="00734EEC" w:rsidRPr="00E06414" w:rsidRDefault="00734EEC" w:rsidP="00734EEC">
      <w:pPr>
        <w:pStyle w:val="Default"/>
        <w:jc w:val="both"/>
        <w:rPr>
          <w:sz w:val="22"/>
          <w:szCs w:val="22"/>
          <w:lang w:val="es-MX"/>
        </w:rPr>
      </w:pPr>
    </w:p>
    <w:p w14:paraId="48E6718E" w14:textId="569D4F36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2) RESUMEN DEL PROYECTO </w:t>
      </w:r>
      <w:r w:rsidRPr="00E06414">
        <w:rPr>
          <w:sz w:val="22"/>
          <w:szCs w:val="22"/>
        </w:rPr>
        <w:t xml:space="preserve">(1 página, letra </w:t>
      </w:r>
      <w:proofErr w:type="spellStart"/>
      <w:r w:rsidRPr="00E06414">
        <w:rPr>
          <w:sz w:val="22"/>
          <w:szCs w:val="22"/>
        </w:rPr>
        <w:t>verdana</w:t>
      </w:r>
      <w:proofErr w:type="spellEnd"/>
      <w:r w:rsidRPr="00E06414">
        <w:rPr>
          <w:sz w:val="22"/>
          <w:szCs w:val="22"/>
        </w:rPr>
        <w:t xml:space="preserve"> tamaño 10, hoja carta, </w:t>
      </w:r>
      <w:r w:rsidR="00E06414" w:rsidRPr="00E06414">
        <w:rPr>
          <w:sz w:val="22"/>
          <w:szCs w:val="22"/>
        </w:rPr>
        <w:t>márgenes estrechos</w:t>
      </w:r>
      <w:r w:rsidRPr="00E06414">
        <w:rPr>
          <w:sz w:val="22"/>
          <w:szCs w:val="22"/>
        </w:rPr>
        <w:t xml:space="preserve"> de 1,27 cm, espacio simple). Describir para cada objetivo de la tesis los resultados obtenidos en forma muy resumida. Indicar explícitamente cuales resultados están contenidos en el artículo y cuales en el anexo (si los hay). </w:t>
      </w:r>
    </w:p>
    <w:p w14:paraId="65FF3656" w14:textId="77777777" w:rsidR="00734EEC" w:rsidRPr="00E06414" w:rsidRDefault="00734EEC" w:rsidP="00734EEC">
      <w:pPr>
        <w:pStyle w:val="Default"/>
        <w:jc w:val="both"/>
        <w:rPr>
          <w:sz w:val="22"/>
          <w:szCs w:val="22"/>
        </w:rPr>
      </w:pPr>
    </w:p>
    <w:p w14:paraId="4B9F231C" w14:textId="0AD4620E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3) INFORME DE AVANCE. </w:t>
      </w:r>
      <w:r w:rsidRPr="00E06414">
        <w:rPr>
          <w:sz w:val="22"/>
          <w:szCs w:val="22"/>
        </w:rPr>
        <w:t xml:space="preserve">Adjuntar el o los artículos enviados a publicación o publicados como avance de tesis. En caso de no tener un artículo enviado a publicación o publicado, adjuntar un borrador lo más cercano al formato final de un artículo que se enviará a publicación. Se debe diagramar el artículo en todas sus partes siguiendo estrictamente las instrucciones de publicación a la revista a la cual se mandará a publicar. </w:t>
      </w:r>
    </w:p>
    <w:p w14:paraId="10C25A47" w14:textId="77777777" w:rsidR="00734EEC" w:rsidRPr="00E06414" w:rsidRDefault="00734EEC" w:rsidP="00734EEC">
      <w:pPr>
        <w:pStyle w:val="Default"/>
        <w:jc w:val="both"/>
        <w:rPr>
          <w:sz w:val="22"/>
          <w:szCs w:val="22"/>
        </w:rPr>
      </w:pPr>
    </w:p>
    <w:p w14:paraId="3312D0CC" w14:textId="2B69851B" w:rsidR="00C466D2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b/>
          <w:bCs/>
          <w:sz w:val="22"/>
          <w:szCs w:val="22"/>
        </w:rPr>
        <w:t xml:space="preserve">4) ANEXOS. </w:t>
      </w:r>
      <w:r w:rsidRPr="00E06414">
        <w:rPr>
          <w:sz w:val="22"/>
          <w:szCs w:val="22"/>
        </w:rPr>
        <w:t xml:space="preserve">Incluir en el anexo aquellos </w:t>
      </w:r>
      <w:r w:rsidR="00E06414" w:rsidRPr="00E06414">
        <w:rPr>
          <w:sz w:val="22"/>
          <w:szCs w:val="22"/>
        </w:rPr>
        <w:t xml:space="preserve">objetivos y/o </w:t>
      </w:r>
      <w:r w:rsidRPr="00E06414">
        <w:rPr>
          <w:sz w:val="22"/>
          <w:szCs w:val="22"/>
        </w:rPr>
        <w:t>resultados que, siendo parte de la tesis, no se incluyeron en el/</w:t>
      </w:r>
      <w:r w:rsidR="005D30F3" w:rsidRPr="00E06414">
        <w:rPr>
          <w:sz w:val="22"/>
          <w:szCs w:val="22"/>
        </w:rPr>
        <w:t>los artículos</w:t>
      </w:r>
      <w:r w:rsidRPr="00E06414">
        <w:rPr>
          <w:sz w:val="22"/>
          <w:szCs w:val="22"/>
        </w:rPr>
        <w:t xml:space="preserve">(s). En esta sección deberá incluir la descripción de los resultados y su discusión, las figuras con sus respectivas leyendas, y la metodología empleada. </w:t>
      </w:r>
    </w:p>
    <w:p w14:paraId="258E74AC" w14:textId="77777777" w:rsidR="005D30F3" w:rsidRPr="00E06414" w:rsidRDefault="005D30F3" w:rsidP="00734EEC">
      <w:pPr>
        <w:pStyle w:val="Default"/>
        <w:jc w:val="both"/>
        <w:rPr>
          <w:sz w:val="22"/>
          <w:szCs w:val="22"/>
        </w:rPr>
      </w:pPr>
    </w:p>
    <w:p w14:paraId="08C75831" w14:textId="5436C6BF" w:rsidR="005D30F3" w:rsidRPr="00E06414" w:rsidRDefault="005D30F3" w:rsidP="005D30F3">
      <w:pPr>
        <w:pStyle w:val="Default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5) </w:t>
      </w:r>
      <w:r w:rsidRPr="00E06414">
        <w:rPr>
          <w:b/>
          <w:bCs/>
          <w:sz w:val="22"/>
          <w:szCs w:val="22"/>
        </w:rPr>
        <w:t xml:space="preserve">AVAL DEL DIRECTOR (en este ítem, su director deberá expresar en no más de 100 palabras, una evaluación de su desempeño). </w:t>
      </w:r>
    </w:p>
    <w:p w14:paraId="34838DDE" w14:textId="77777777" w:rsidR="00734EEC" w:rsidRPr="00E06414" w:rsidRDefault="00734EEC" w:rsidP="00734EEC">
      <w:pPr>
        <w:pStyle w:val="Default"/>
        <w:jc w:val="both"/>
        <w:rPr>
          <w:sz w:val="22"/>
          <w:szCs w:val="22"/>
        </w:rPr>
      </w:pPr>
    </w:p>
    <w:p w14:paraId="73E103F6" w14:textId="6CC4514A" w:rsidR="00C466D2" w:rsidRPr="00E06414" w:rsidRDefault="005D30F3" w:rsidP="00734EEC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6</w:t>
      </w:r>
      <w:r w:rsidR="00C466D2" w:rsidRPr="00E06414">
        <w:rPr>
          <w:b/>
          <w:bCs/>
          <w:sz w:val="22"/>
          <w:szCs w:val="22"/>
        </w:rPr>
        <w:t xml:space="preserve">) ESTADO DE AVANCE. </w:t>
      </w:r>
      <w:r w:rsidR="00C466D2" w:rsidRPr="00E06414">
        <w:rPr>
          <w:sz w:val="22"/>
          <w:szCs w:val="22"/>
        </w:rPr>
        <w:t xml:space="preserve">En una hoja, se deberá describir el detalle de las actividades y el cronograma necesario para terminar la publicación y la tesis. </w:t>
      </w:r>
      <w:r w:rsidR="00734EEC" w:rsidRPr="00E06414">
        <w:rPr>
          <w:sz w:val="22"/>
          <w:szCs w:val="22"/>
        </w:rPr>
        <w:t>Además,</w:t>
      </w:r>
      <w:r w:rsidR="00C466D2" w:rsidRPr="00E06414">
        <w:rPr>
          <w:sz w:val="22"/>
          <w:szCs w:val="22"/>
        </w:rPr>
        <w:t xml:space="preserve"> se informará los productos obtenidos: </w:t>
      </w:r>
    </w:p>
    <w:p w14:paraId="1A61FD1D" w14:textId="6CA672D9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5.1 – Presentaciones a Congresos, Jornadas o reuniones científicas (desde su admisión al </w:t>
      </w:r>
      <w:r w:rsidR="00E06414" w:rsidRPr="00E06414">
        <w:rPr>
          <w:sz w:val="22"/>
          <w:szCs w:val="22"/>
        </w:rPr>
        <w:t>PDF</w:t>
      </w:r>
      <w:r w:rsidRPr="00E06414">
        <w:rPr>
          <w:sz w:val="22"/>
          <w:szCs w:val="22"/>
        </w:rPr>
        <w:t xml:space="preserve"> indicando claramente si están o no relacionadas con el tema de tesis). </w:t>
      </w:r>
      <w:r w:rsidR="005D30F3">
        <w:rPr>
          <w:sz w:val="22"/>
          <w:szCs w:val="22"/>
        </w:rPr>
        <w:t>INDICAR FUENTES DE FINANCIAMIENTO</w:t>
      </w:r>
    </w:p>
    <w:p w14:paraId="3C38080B" w14:textId="708147A4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5.2 – Publicaciones (desde su admisión a </w:t>
      </w:r>
      <w:r w:rsidR="00E06414" w:rsidRPr="00E06414">
        <w:rPr>
          <w:sz w:val="22"/>
          <w:szCs w:val="22"/>
        </w:rPr>
        <w:t>PDF</w:t>
      </w:r>
      <w:r w:rsidRPr="00E06414">
        <w:rPr>
          <w:sz w:val="22"/>
          <w:szCs w:val="22"/>
        </w:rPr>
        <w:t xml:space="preserve">) y relacionadas con el tema de tesis u otras </w:t>
      </w:r>
    </w:p>
    <w:p w14:paraId="4C9964EA" w14:textId="53E248DD" w:rsidR="00C466D2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5.3– Cursos realizados, pasantías y seminarios (desde su admisión a </w:t>
      </w:r>
      <w:r w:rsidR="00E06414" w:rsidRPr="00E06414">
        <w:rPr>
          <w:sz w:val="22"/>
          <w:szCs w:val="22"/>
        </w:rPr>
        <w:t>PDF</w:t>
      </w:r>
      <w:r w:rsidRPr="00E06414">
        <w:rPr>
          <w:sz w:val="22"/>
          <w:szCs w:val="22"/>
        </w:rPr>
        <w:t xml:space="preserve"> indicando claramente si están o no relacionadas con el tema de tesis). </w:t>
      </w:r>
    </w:p>
    <w:p w14:paraId="4C60507F" w14:textId="3994B465" w:rsidR="00064438" w:rsidRPr="00E06414" w:rsidRDefault="00C466D2" w:rsidP="00734EEC">
      <w:pPr>
        <w:pStyle w:val="Default"/>
        <w:jc w:val="both"/>
        <w:rPr>
          <w:sz w:val="22"/>
          <w:szCs w:val="22"/>
        </w:rPr>
      </w:pPr>
      <w:r w:rsidRPr="00E06414">
        <w:rPr>
          <w:sz w:val="22"/>
          <w:szCs w:val="22"/>
        </w:rPr>
        <w:t xml:space="preserve">5.4 - Otras actividades relacionadas con el trabajo de tesis (cursos, talleres o seminarios dictados, participación en actividad docente, dirección de estudiantes </w:t>
      </w:r>
      <w:proofErr w:type="spellStart"/>
      <w:r w:rsidRPr="00E06414">
        <w:rPr>
          <w:sz w:val="22"/>
          <w:szCs w:val="22"/>
        </w:rPr>
        <w:t>etc</w:t>
      </w:r>
      <w:proofErr w:type="spellEnd"/>
      <w:r w:rsidRPr="00E06414">
        <w:rPr>
          <w:sz w:val="22"/>
          <w:szCs w:val="22"/>
        </w:rPr>
        <w:t>)</w:t>
      </w:r>
    </w:p>
    <w:p w14:paraId="058CA97F" w14:textId="77777777" w:rsidR="00064438" w:rsidRPr="00E06414" w:rsidRDefault="00064438" w:rsidP="00064438">
      <w:pPr>
        <w:rPr>
          <w:rFonts w:ascii="Arial" w:hAnsi="Arial" w:cs="Arial"/>
          <w:b/>
          <w:color w:val="000000"/>
          <w:shd w:val="clear" w:color="auto" w:fill="FFFFFF"/>
          <w:lang w:val="es-MX"/>
        </w:rPr>
      </w:pPr>
    </w:p>
    <w:sectPr w:rsidR="00064438" w:rsidRPr="00E06414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3206F" w14:textId="77777777" w:rsidR="008925A7" w:rsidRDefault="008925A7" w:rsidP="00FE7D76">
      <w:pPr>
        <w:spacing w:after="0" w:line="240" w:lineRule="auto"/>
      </w:pPr>
      <w:r>
        <w:separator/>
      </w:r>
    </w:p>
  </w:endnote>
  <w:endnote w:type="continuationSeparator" w:id="0">
    <w:p w14:paraId="1BFC7990" w14:textId="77777777" w:rsidR="008925A7" w:rsidRDefault="008925A7" w:rsidP="00FE7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3256BC" w14:textId="77777777" w:rsidR="008925A7" w:rsidRDefault="008925A7" w:rsidP="00FE7D76">
      <w:pPr>
        <w:spacing w:after="0" w:line="240" w:lineRule="auto"/>
      </w:pPr>
      <w:r>
        <w:separator/>
      </w:r>
    </w:p>
  </w:footnote>
  <w:footnote w:type="continuationSeparator" w:id="0">
    <w:p w14:paraId="5E907384" w14:textId="77777777" w:rsidR="008925A7" w:rsidRDefault="008925A7" w:rsidP="00FE7D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11CBCF" w14:textId="4E19C661" w:rsidR="000952B5" w:rsidRPr="000952B5" w:rsidRDefault="000952B5" w:rsidP="000952B5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DDC4B3B" wp14:editId="0D950BC9">
          <wp:simplePos x="0" y="0"/>
          <wp:positionH relativeFrom="column">
            <wp:posOffset>-803910</wp:posOffset>
          </wp:positionH>
          <wp:positionV relativeFrom="paragraph">
            <wp:posOffset>-344805</wp:posOffset>
          </wp:positionV>
          <wp:extent cx="5591175" cy="1137920"/>
          <wp:effectExtent l="0" t="0" r="9525" b="0"/>
          <wp:wrapTight wrapText="bothSides">
            <wp:wrapPolygon edited="0">
              <wp:start x="1251" y="1808"/>
              <wp:lineTo x="957" y="3254"/>
              <wp:lineTo x="589" y="6509"/>
              <wp:lineTo x="589" y="14103"/>
              <wp:lineTo x="810" y="15188"/>
              <wp:lineTo x="1178" y="15911"/>
              <wp:lineTo x="1545" y="15911"/>
              <wp:lineTo x="21563" y="15188"/>
              <wp:lineTo x="21563" y="12295"/>
              <wp:lineTo x="1545" y="1808"/>
              <wp:lineTo x="1251" y="1808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2335"/>
                  <a:stretch/>
                </pic:blipFill>
                <pic:spPr bwMode="auto">
                  <a:xfrm>
                    <a:off x="0" y="0"/>
                    <a:ext cx="5591175" cy="1137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tLSwMDI3Mje1MDdX0lEKTi0uzszPAykwqgUA4CfMWywAAAA="/>
  </w:docVars>
  <w:rsids>
    <w:rsidRoot w:val="00593E97"/>
    <w:rsid w:val="00064438"/>
    <w:rsid w:val="000732D2"/>
    <w:rsid w:val="000952B5"/>
    <w:rsid w:val="00264839"/>
    <w:rsid w:val="002D25D3"/>
    <w:rsid w:val="003231A3"/>
    <w:rsid w:val="00593E97"/>
    <w:rsid w:val="005D30F3"/>
    <w:rsid w:val="0061784B"/>
    <w:rsid w:val="00715844"/>
    <w:rsid w:val="00734EEC"/>
    <w:rsid w:val="00771EDA"/>
    <w:rsid w:val="007C6CA3"/>
    <w:rsid w:val="008925A7"/>
    <w:rsid w:val="009840C4"/>
    <w:rsid w:val="009F7BE9"/>
    <w:rsid w:val="00A0268D"/>
    <w:rsid w:val="00A70E82"/>
    <w:rsid w:val="00AA1565"/>
    <w:rsid w:val="00AC07A9"/>
    <w:rsid w:val="00AE252B"/>
    <w:rsid w:val="00B54E11"/>
    <w:rsid w:val="00C04B87"/>
    <w:rsid w:val="00C466D2"/>
    <w:rsid w:val="00CC6567"/>
    <w:rsid w:val="00DA7AF2"/>
    <w:rsid w:val="00DE4089"/>
    <w:rsid w:val="00E06414"/>
    <w:rsid w:val="00E1118B"/>
    <w:rsid w:val="00F3647E"/>
    <w:rsid w:val="00FE3BF0"/>
    <w:rsid w:val="00FE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E8051E"/>
  <w15:docId w15:val="{4165C8E4-0711-4642-8884-E7FB4C37A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E7D7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E7D76"/>
  </w:style>
  <w:style w:type="paragraph" w:styleId="Piedepgina">
    <w:name w:val="footer"/>
    <w:basedOn w:val="Normal"/>
    <w:link w:val="PiedepginaCar"/>
    <w:uiPriority w:val="99"/>
    <w:unhideWhenUsed/>
    <w:rsid w:val="00FE7D7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7D76"/>
  </w:style>
  <w:style w:type="paragraph" w:styleId="Textodeglobo">
    <w:name w:val="Balloon Text"/>
    <w:basedOn w:val="Normal"/>
    <w:link w:val="TextodegloboCar"/>
    <w:uiPriority w:val="99"/>
    <w:semiHidden/>
    <w:unhideWhenUsed/>
    <w:rsid w:val="00CC65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C656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466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5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Fiedller</dc:creator>
  <cp:lastModifiedBy>Jenny Lucy Fiedler Temer (jfiedler)</cp:lastModifiedBy>
  <cp:revision>3</cp:revision>
  <dcterms:created xsi:type="dcterms:W3CDTF">2024-07-09T20:47:00Z</dcterms:created>
  <dcterms:modified xsi:type="dcterms:W3CDTF">2024-07-09T20:48:00Z</dcterms:modified>
</cp:coreProperties>
</file>